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4" w:name="X6f0e057985e2755f9c0720fcd2d7c469994ae7c"/>
    <w:p>
      <w:pPr>
        <w:pStyle w:val="Heading1"/>
      </w:pPr>
      <w:r>
        <w:t xml:space="preserve">Cover Letter for Academic Researcher Position</w:t>
      </w:r>
    </w:p>
    <w:p>
      <w:pPr>
        <w:pStyle w:val="FirstParagraph"/>
      </w:pPr>
      <w:r>
        <w:rPr>
          <w:bCs/>
          <w:b/>
        </w:rPr>
        <w:t xml:space="preserve">Date:</w:t>
      </w:r>
      <w:r>
        <w:t xml:space="preserve"> </w:t>
      </w:r>
      <w:r>
        <w:t xml:space="preserve">[Insert Date]</w:t>
      </w:r>
    </w:p>
    <w:p>
      <w:pPr>
        <w:pStyle w:val="BodyText"/>
      </w:pPr>
      <w:r>
        <w:rPr>
          <w:bCs/>
          <w:b/>
        </w:rPr>
        <w:t xml:space="preserve">Dear Hiring Committee,</w:t>
      </w:r>
    </w:p>
    <w:p>
      <w:pPr>
        <w:pStyle w:val="BodyText"/>
      </w:pPr>
      <w:r>
        <w:t xml:space="preserve">I am writing to express my enthusiastic interest in the Academic Researcher position at a reputable institution in Venezuela, Caracas. As a dedicated scholar with a strong background in [specific field of research], I am eager to contribute my expertise and passion for academic inquiry to advance the research initiatives of your esteemed organization. Venezuela, particularly Caracas, represents a dynamic and intellectually stimulating environment where academic excellence and innovation are essential to addressing the region's unique challenges. My commitment to fostering impactful research aligns closely with the goals of this opportunity.</w:t>
      </w:r>
    </w:p>
    <w:bookmarkStart w:id="20" w:name="X61a57c3f0dbccc65f13538f9c6d4aa701178d25"/>
    <w:p>
      <w:pPr>
        <w:pStyle w:val="Heading2"/>
      </w:pPr>
      <w:r>
        <w:t xml:space="preserve">Academic Researcher: A Passion for Discovery</w:t>
      </w:r>
    </w:p>
    <w:p>
      <w:pPr>
        <w:pStyle w:val="FirstParagraph"/>
      </w:pPr>
      <w:r>
        <w:t xml:space="preserve">Throughout my career as an Academic Researcher, I have consistently pursued interdisciplinary studies that bridge theoretical frameworks with practical applications. My work has focused on [mention specific research areas, e.g., "sustainable development," "health sciences," or "social policy"], with a particular emphasis on addressing issues relevant to underrepresented communities. In Venezuela Caracas, where academic institutions face both challenges and opportunities, I believe my skills in designing robust research methodologies, analyzing complex datasets, and collaborating with multidisciplinary teams would be invaluable.</w:t>
      </w:r>
    </w:p>
    <w:p>
      <w:pPr>
        <w:pStyle w:val="BodyText"/>
      </w:pPr>
      <w:r>
        <w:t xml:space="preserve">My academic journey began with a [degree] in [field of study] from [university name], followed by advanced training through postdoctoral fellowships and collaborative projects at institutions such as [mention relevant universities or organizations]. These experiences have honed my ability to lead independent research, publish in peer-reviewed journals, and secure grants to fund innovative projects. For instance, my work on [specific project or publication] has contributed to the global discourse on [topic], while also addressing local concerns in regions like Venezuela.</w:t>
      </w:r>
    </w:p>
    <w:bookmarkEnd w:id="20"/>
    <w:bookmarkStart w:id="21" w:name="research-experience-and-contributions"/>
    <w:p>
      <w:pPr>
        <w:pStyle w:val="Heading2"/>
      </w:pPr>
      <w:r>
        <w:t xml:space="preserve">Research Experience and Contributions</w:t>
      </w:r>
    </w:p>
    <w:p>
      <w:pPr>
        <w:pStyle w:val="FirstParagraph"/>
      </w:pPr>
      <w:r>
        <w:t xml:space="preserve">As an Academic Researcher, I have consistently prioritized research that is both rigorous and socially relevant. My recent studies on [specific topic] have been published in journals such as [journal names], and my findings have informed policy discussions at national and international levels. In Venezuela Caracas, where academic institutions often operate under resource constraints, I am committed to developing cost-effective yet impactful research strategies that align with the needs of local communities.</w:t>
      </w:r>
    </w:p>
    <w:p>
      <w:pPr>
        <w:pStyle w:val="BodyText"/>
      </w:pPr>
      <w:r>
        <w:t xml:space="preserve">One of my most significant contributions as an Academic Researcher has been my work on [specific project], which involved [describe methodology, collaboration with stakeholders, and outcomes]. This project not only garnered recognition for its methodological innovation but also demonstrated the power of research to drive tangible change. For example, our findings on [specific outcome] have been adopted by local organizations to improve [specific result]. I am confident that my ability to translate research into actionable solutions will be an asset to your institution.</w:t>
      </w:r>
    </w:p>
    <w:p>
      <w:pPr>
        <w:pStyle w:val="BodyText"/>
      </w:pPr>
      <w:r>
        <w:t xml:space="preserve">In addition to my technical expertise, I bring a deep understanding of the socio-political context in Venezuela Caracas. The academic landscape here is shaped by both historical challenges and emerging opportunities, such as the growing emphasis on STEM education and regional collaboration. My research has always been guided by a commitment to equity, sustainability, and inclusivity—principles that are especially critical in addressing the complex issues facing Venezuela today.</w:t>
      </w:r>
    </w:p>
    <w:bookmarkEnd w:id="21"/>
    <w:bookmarkStart w:id="22" w:name="why-venezuela-caracas"/>
    <w:p>
      <w:pPr>
        <w:pStyle w:val="Heading2"/>
      </w:pPr>
      <w:r>
        <w:t xml:space="preserve">Why Venezuela Caracas?</w:t>
      </w:r>
    </w:p>
    <w:p>
      <w:pPr>
        <w:pStyle w:val="FirstParagraph"/>
      </w:pPr>
      <w:r>
        <w:t xml:space="preserve">Venezuela Caracas has long been a hub of intellectual and cultural activity, with institutions such as [mention specific universities or research centers] playing a pivotal role in shaping regional discourse. As an Academic Researcher, I am particularly drawn to the opportunity to collaborate with these institutions and contribute to their mission of fostering innovation while addressing pressing local needs. The vibrant academic community in Caracas offers a unique platform for cross-border partnerships, and I am eager to leverage my experience to strengthen ties between Venezuela and the global research network.</w:t>
      </w:r>
    </w:p>
    <w:p>
      <w:pPr>
        <w:pStyle w:val="BodyText"/>
      </w:pPr>
      <w:r>
        <w:t xml:space="preserve">Furthermore, the current socio-economic landscape in Venezuela presents both challenges and opportunities for academic researchers. By focusing on areas such as [specific field], I aim to support evidence-based decision-making that can drive progress in education, healthcare, and environmental sustainability. My ability to navigate complex systems and build trust with diverse stakeholders will enable me to contribute meaningfully to your research initiatives.</w:t>
      </w:r>
    </w:p>
    <w:bookmarkEnd w:id="22"/>
    <w:bookmarkStart w:id="23" w:name="conclusion"/>
    <w:p>
      <w:pPr>
        <w:pStyle w:val="Heading2"/>
      </w:pPr>
      <w:r>
        <w:t xml:space="preserve">Conclusion</w:t>
      </w:r>
    </w:p>
    <w:p>
      <w:pPr>
        <w:pStyle w:val="FirstParagraph"/>
      </w:pPr>
      <w:r>
        <w:t xml:space="preserve">In conclusion, I am excited about the possibility of joining your institution as an Academic Researcher in Venezuela Caracas. My academic background, research accomplishments, and passion for addressing real-world problems make me a strong candidate for this role. I am confident that my skills will not only support your institution's research goals but also contribute to the broader academic and social development of Venezuela.</w:t>
      </w:r>
    </w:p>
    <w:p>
      <w:pPr>
        <w:pStyle w:val="BodyText"/>
      </w:pPr>
      <w:r>
        <w:t xml:space="preserve">Thank you for considering my application. I would welcome the opportunity to discuss how my qualifications align with your needs. Please feel free to contact me at [your email] or [your phone number] at your earliest convenience. I look forward to the possibility of contributing to the vibrant academic community in Venezuela Caracas.</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4T00:03:01Z</dcterms:created>
  <dcterms:modified xsi:type="dcterms:W3CDTF">2026-07-24T00:03:01Z</dcterms:modified>
</cp:coreProperties>
</file>

<file path=docProps/custom.xml><?xml version="1.0" encoding="utf-8"?>
<Properties xmlns="http://schemas.openxmlformats.org/officeDocument/2006/custom-properties" xmlns:vt="http://schemas.openxmlformats.org/officeDocument/2006/docPropsVTypes"/>
</file>